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7C470A15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695804">
        <w:rPr>
          <w:rFonts w:ascii="ＭＳ 明朝" w:hAnsi="ＭＳ 明朝" w:hint="eastAsia"/>
          <w:sz w:val="24"/>
        </w:rPr>
        <w:t>４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6054582A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4485623E" w:rsidR="00953C60" w:rsidRPr="00FD6561" w:rsidRDefault="00A3235C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</w:t>
      </w:r>
      <w:r w:rsidR="00F13EFE">
        <w:rPr>
          <w:rFonts w:ascii="ＭＳ 明朝" w:hAnsi="ＭＳ 明朝" w:hint="eastAsia"/>
          <w:bCs/>
          <w:sz w:val="24"/>
        </w:rPr>
        <w:t>６</w:t>
      </w:r>
      <w:r>
        <w:rPr>
          <w:rFonts w:ascii="ＭＳ 明朝" w:hAnsi="ＭＳ 明朝" w:hint="eastAsia"/>
          <w:bCs/>
          <w:sz w:val="24"/>
        </w:rPr>
        <w:t>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4C16C87A" w:rsidR="00E45557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="00665E47" w:rsidRPr="00665E47">
        <w:rPr>
          <w:rFonts w:ascii="ＭＳ 明朝" w:hAnsi="ＭＳ 明朝" w:hint="eastAsia"/>
          <w:bCs/>
          <w:sz w:val="24"/>
        </w:rPr>
        <w:t>環境変化への対応のために行う養殖対象種・手法の転換</w:t>
      </w:r>
      <w:r w:rsidR="00E45557" w:rsidRPr="00E45557">
        <w:rPr>
          <w:rFonts w:ascii="ＭＳ 明朝" w:hAnsi="ＭＳ 明朝" w:hint="eastAsia"/>
          <w:bCs/>
          <w:sz w:val="24"/>
        </w:rPr>
        <w:t>支援</w:t>
      </w:r>
    </w:p>
    <w:p w14:paraId="6D678607" w14:textId="775B7D0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BFD9603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</w:t>
      </w:r>
      <w:r w:rsidRPr="006323D4">
        <w:rPr>
          <w:rFonts w:ascii="ＭＳ 明朝" w:hAnsi="ＭＳ 明朝" w:hint="eastAsia"/>
          <w:sz w:val="24"/>
        </w:rPr>
        <w:t xml:space="preserve">　</w:t>
      </w:r>
      <w:r w:rsidR="00DE0443" w:rsidRPr="006323D4">
        <w:rPr>
          <w:rFonts w:ascii="ＭＳ 明朝" w:hAnsi="ＭＳ 明朝" w:hint="eastAsia"/>
          <w:sz w:val="24"/>
        </w:rPr>
        <w:t>廣野</w:t>
      </w:r>
      <w:r w:rsidR="00F62EAA" w:rsidRPr="006323D4">
        <w:rPr>
          <w:rFonts w:ascii="ＭＳ 明朝" w:hAnsi="ＭＳ 明朝" w:hint="eastAsia"/>
          <w:sz w:val="24"/>
        </w:rPr>
        <w:t xml:space="preserve"> </w:t>
      </w:r>
      <w:r w:rsidR="00DE0443" w:rsidRPr="006323D4">
        <w:rPr>
          <w:rFonts w:ascii="ＭＳ 明朝" w:hAnsi="ＭＳ 明朝" w:hint="eastAsia"/>
          <w:sz w:val="24"/>
        </w:rPr>
        <w:t>淳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DBF8422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F13EFE">
        <w:rPr>
          <w:rFonts w:ascii="ＭＳ 明朝" w:hAnsi="ＭＳ 明朝" w:hint="eastAsia"/>
          <w:snapToGrid w:val="0"/>
          <w:kern w:val="0"/>
          <w:sz w:val="24"/>
        </w:rPr>
        <w:t>６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F13EFE">
        <w:rPr>
          <w:rFonts w:ascii="ＭＳ 明朝" w:hAnsi="ＭＳ 明朝" w:hint="eastAsia"/>
          <w:snapToGrid w:val="0"/>
          <w:kern w:val="0"/>
          <w:sz w:val="24"/>
        </w:rPr>
        <w:t>６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27539B02" w:rsidR="00695804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E45557">
        <w:rPr>
          <w:rFonts w:ascii="ＭＳ 明朝" w:hAnsi="ＭＳ 明朝" w:hint="eastAsia"/>
          <w:snapToGrid w:val="0"/>
          <w:kern w:val="0"/>
          <w:sz w:val="24"/>
        </w:rPr>
        <w:t>４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166EB671" w14:textId="453BFFB3" w:rsidR="002E2224" w:rsidRDefault="002E2224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 xml:space="preserve">　　　　　</w:t>
      </w:r>
      <w:r w:rsidRPr="00FD3DE3">
        <w:rPr>
          <w:rFonts w:ascii="ＭＳ 明朝" w:hAnsi="ＭＳ 明朝" w:hint="eastAsia"/>
          <w:snapToGrid w:val="0"/>
          <w:color w:val="000000" w:themeColor="text1"/>
          <w:kern w:val="0"/>
          <w:sz w:val="24"/>
        </w:rPr>
        <w:t>環境負荷低減のクロスコンプライアンスチェックシート（別添５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695804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B76B7" w14:textId="77777777" w:rsidR="00B23EF1" w:rsidRDefault="00B23EF1" w:rsidP="00391EA9">
      <w:r>
        <w:separator/>
      </w:r>
    </w:p>
  </w:endnote>
  <w:endnote w:type="continuationSeparator" w:id="0">
    <w:p w14:paraId="46353AE6" w14:textId="77777777" w:rsidR="00B23EF1" w:rsidRDefault="00B23EF1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22750" w14:textId="77777777" w:rsidR="00B23EF1" w:rsidRDefault="00B23EF1" w:rsidP="00391EA9">
      <w:r>
        <w:separator/>
      </w:r>
    </w:p>
  </w:footnote>
  <w:footnote w:type="continuationSeparator" w:id="0">
    <w:p w14:paraId="5FA83DA5" w14:textId="77777777" w:rsidR="00B23EF1" w:rsidRDefault="00B23EF1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67CFF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2224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100F"/>
    <w:rsid w:val="003C3A59"/>
    <w:rsid w:val="003D2087"/>
    <w:rsid w:val="003D419A"/>
    <w:rsid w:val="003D5779"/>
    <w:rsid w:val="003E18BE"/>
    <w:rsid w:val="003E37F5"/>
    <w:rsid w:val="003E7DD9"/>
    <w:rsid w:val="003F4045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57F2F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23D4"/>
    <w:rsid w:val="0063396B"/>
    <w:rsid w:val="006349BD"/>
    <w:rsid w:val="00634E73"/>
    <w:rsid w:val="00636AEE"/>
    <w:rsid w:val="00640E21"/>
    <w:rsid w:val="006431E0"/>
    <w:rsid w:val="0064578C"/>
    <w:rsid w:val="00646647"/>
    <w:rsid w:val="006539C1"/>
    <w:rsid w:val="00660B0C"/>
    <w:rsid w:val="00665E47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3E9A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1FE3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65EE"/>
    <w:rsid w:val="00A17767"/>
    <w:rsid w:val="00A22388"/>
    <w:rsid w:val="00A3235C"/>
    <w:rsid w:val="00A517CF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3EF1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74E87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0220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443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79B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3EF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3DE3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5-03-15T08:56:00Z</dcterms:modified>
</cp:coreProperties>
</file>